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cover-letter"/>
    <w:p>
      <w:pPr>
        <w:pStyle w:val="Heading1"/>
      </w:pPr>
      <w:r>
        <w:t xml:space="preserve">Cover Letter</w:t>
      </w:r>
    </w:p>
    <w:p>
      <w:pPr>
        <w:pStyle w:val="FirstParagraph"/>
      </w:pPr>
      <w:r>
        <w:t xml:space="preserve">John Doe</w:t>
      </w:r>
      <w:r>
        <w:br/>
      </w:r>
      <w:r>
        <w:t xml:space="preserve">123 Main Street</w:t>
      </w:r>
      <w:r>
        <w:br/>
      </w:r>
      <w:r>
        <w:t xml:space="preserve">San Francisco, CA 94105</w:t>
      </w:r>
      <w:r>
        <w:br/>
      </w:r>
      <w:r>
        <w:t xml:space="preserve">Email: johndoe@example.com | Phone: (555) 123-4567</w:t>
      </w:r>
    </w:p>
    <w:bookmarkEnd w:id="20"/>
    <w:p>
      <w:pPr>
        <w:pStyle w:val="BodyText"/>
      </w:pPr>
      <w:r>
        <w:t xml:space="preserve">[Date]</w:t>
      </w:r>
    </w:p>
    <w:p>
      <w:pPr>
        <w:pStyle w:val="BodyText"/>
      </w:pPr>
      <w:r>
        <w:t xml:space="preserve">Hiring Manager</w:t>
      </w:r>
      <w:r>
        <w:br/>
      </w:r>
      <w:r>
        <w:t xml:space="preserve">San Francisco Pharmacy Group</w:t>
      </w:r>
      <w:r>
        <w:br/>
      </w:r>
      <w:r>
        <w:t xml:space="preserve">456 Market Street</w:t>
      </w:r>
      <w:r>
        <w:br/>
      </w:r>
      <w:r>
        <w:t xml:space="preserve">San Francisco, CA 94105</w:t>
      </w:r>
    </w:p>
    <w:bookmarkStart w:id="21" w:name="dear-hiring-manager"/>
    <w:p>
      <w:pPr>
        <w:pStyle w:val="Heading2"/>
      </w:pPr>
      <w:r>
        <w:t xml:space="preserve">Dear Hiring Manager,</w:t>
      </w:r>
    </w:p>
    <w:p>
      <w:pPr>
        <w:pStyle w:val="FirstParagraph"/>
      </w:pPr>
      <w:r>
        <w:t xml:space="preserve">I am excited to apply for the Pharmacist position at your esteemed organization in the United States San Francisco. As a dedicated and experienced pharmacist, I have always been committed to delivering exceptional patient care, ensuring medication safety, and contributing to the healthcare community. With my extensive background in pharmacy practice, I am confident that my skills and passion align perfectly with your mission to provide high-quality pharmaceutical services in one of the most dynamic cities in the country.</w:t>
      </w:r>
    </w:p>
    <w:p>
      <w:pPr>
        <w:pStyle w:val="BodyText"/>
      </w:pPr>
      <w:r>
        <w:t xml:space="preserve">My journey as a Pharmacist began over a decade ago, where I cultivated a deep understanding of medication management, patient counseling, and clinical collaboration. Working in diverse healthcare settings—from community pharmacies to hospital-based roles—I have developed a comprehensive skill set that includes prescription verification, drug interaction analysis, and adherence to evolving pharmaceutical regulations. In the United States San Francisco, where healthcare is at the forefront of innovation and accessibility, I have witnessed firsthand how pharmacists play a pivotal role in bridging gaps between patients and medical professionals.</w:t>
      </w:r>
    </w:p>
    <w:p>
      <w:pPr>
        <w:pStyle w:val="BodyText"/>
      </w:pPr>
      <w:r>
        <w:t xml:space="preserve">What draws me to this opportunity in San Francisco is its unique blend of cultural diversity, cutting-edge medical advancements, and a community-driven approach to healthcare. As a Pharmacist in this vibrant city, I have always admired the commitment to equitable access to medications and the emphasis on patient-centered care. My experience in managing complex medication regimens for patients with chronic conditions, coupled with my ability to communicate effectively across languages and cultures, makes me well-suited to thrive in such an environment. Whether it is counseling a senior citizen on medication adherence or collaborating with a physician on a treatment plan, I prioritize clarity, empathy, and precision.</w:t>
      </w:r>
    </w:p>
    <w:p>
      <w:pPr>
        <w:pStyle w:val="BodyText"/>
      </w:pPr>
      <w:r>
        <w:t xml:space="preserve">One of the key aspects of my professional philosophy is staying at the forefront of pharmaceutical advancements. In the United States San Francisco, where technology and research drive healthcare innovation, I have consistently sought opportunities to enhance my knowledge through continuing education. For instance, I recently completed a certification in medication therapy management (MTM), which allows me to provide more personalized care for patients with multiple chronic conditions. This aligns perfectly with the values of your organization, which likely emphasizes proactive healthcare solutions and patient empowerment.</w:t>
      </w:r>
    </w:p>
    <w:p>
      <w:pPr>
        <w:pStyle w:val="BodyText"/>
      </w:pPr>
      <w:r>
        <w:t xml:space="preserve">Moreover, my experience in managing pharmacy operations has equipped me with the ability to streamline workflows, ensure compliance with federal and state regulations (such as those set by the FDA and the California Board of Pharmacy), and maintain accurate records. In San Francisco, where regulatory standards are stringent and patient expectations are high, I have always prioritized meticulousness. For example, during my tenure at a local pharmacy in the Mission District, I implemented a digital tracking system that reduced prescription errors by 30% while improving customer satisfaction scores. This initiative not only enhanced operational efficiency but also reinforced the trust patients place in their pharmacists.</w:t>
      </w:r>
    </w:p>
    <w:p>
      <w:pPr>
        <w:pStyle w:val="BodyText"/>
      </w:pPr>
      <w:r>
        <w:t xml:space="preserve">Another reason I am eager to join your team is my belief in the Pharmacist’s role as an educator and advocate. In the United States San Francisco, where health disparities persist, pharmacists are uniquely positioned to address these challenges through community outreach and public health initiatives. I have volunteered with local organizations to conduct medication safety workshops and provide free health screenings, which has deepened my commitment to improving public health outcomes. I am confident that my proactive approach to patient education and advocacy would contribute meaningfully to your organization’s efforts in the region.</w:t>
      </w:r>
    </w:p>
    <w:p>
      <w:pPr>
        <w:pStyle w:val="BodyText"/>
      </w:pPr>
      <w:r>
        <w:t xml:space="preserve">What sets me apart is not only my technical expertise but also my ability to adapt to the fast-paced demands of modern pharmacy practice. In San Francisco, where healthcare systems are constantly evolving, I have learned to embrace change while maintaining a focus on quality and compassion. Whether it is integrating electronic health records (EHRs) into daily operations or staying updated on new drug therapies, I approach each challenge with enthusiasm and a solutions-oriented mindset.</w:t>
      </w:r>
    </w:p>
    <w:p>
      <w:pPr>
        <w:pStyle w:val="BodyText"/>
      </w:pPr>
      <w:r>
        <w:t xml:space="preserve">In closing, I am excited about the opportunity to contribute my skills as a Pharmacist to your organization in the United States San Francisco. Your commitment to excellence and patient-centered care resonates deeply with my professional values. I would be honored to bring my experience, dedication, and passion for pharmacy to your team. Thank you for considering my application, and I look forward to the possibility of discussing how I can contribute to your mission.</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United States San Francisco</dc:title>
  <dc:creator/>
  <dc:language>en</dc:language>
  <cp:keywords/>
  <dcterms:created xsi:type="dcterms:W3CDTF">2026-07-24T17:20:22Z</dcterms:created>
  <dcterms:modified xsi:type="dcterms:W3CDTF">2026-07-24T17:20:22Z</dcterms:modified>
</cp:coreProperties>
</file>

<file path=docProps/custom.xml><?xml version="1.0" encoding="utf-8"?>
<Properties xmlns="http://schemas.openxmlformats.org/officeDocument/2006/custom-properties" xmlns:vt="http://schemas.openxmlformats.org/officeDocument/2006/docPropsVTypes"/>
</file>